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0016A7" w14:textId="77777777" w:rsidR="00A80927" w:rsidRDefault="00A80927" w:rsidP="0067734A">
      <w:pPr>
        <w:rPr>
          <w:b/>
          <w:lang w:val="lt-LT"/>
        </w:rPr>
      </w:pPr>
    </w:p>
    <w:p w14:paraId="4F49BFD1" w14:textId="77777777" w:rsidR="004E12FB" w:rsidRDefault="004E12FB" w:rsidP="00B82C90">
      <w:pPr>
        <w:jc w:val="center"/>
        <w:rPr>
          <w:b/>
          <w:lang w:val="lt-LT"/>
        </w:rPr>
      </w:pPr>
    </w:p>
    <w:p w14:paraId="5B509DAD" w14:textId="77777777" w:rsidR="00B82C90" w:rsidRPr="008B458E" w:rsidRDefault="00B82C90" w:rsidP="00B82C90">
      <w:pPr>
        <w:jc w:val="center"/>
        <w:rPr>
          <w:b/>
          <w:lang w:val="lt-LT"/>
        </w:rPr>
      </w:pPr>
      <w:r w:rsidRPr="008B458E">
        <w:rPr>
          <w:b/>
          <w:lang w:val="lt-LT"/>
        </w:rPr>
        <w:t>VYTAUTO DIDŽIOJO UNIVERSITETAS</w:t>
      </w:r>
    </w:p>
    <w:p w14:paraId="1273A902" w14:textId="77777777" w:rsidR="00B82C90" w:rsidRPr="008B458E" w:rsidRDefault="00B82C90" w:rsidP="00B82C90">
      <w:pPr>
        <w:jc w:val="center"/>
        <w:rPr>
          <w:b/>
          <w:lang w:val="lt-LT"/>
        </w:rPr>
      </w:pPr>
      <w:r w:rsidRPr="008B458E">
        <w:rPr>
          <w:b/>
          <w:lang w:val="lt-LT"/>
        </w:rPr>
        <w:t>ISM VADYBOS IR EKONOMIKOS UNIVERSITETAS</w:t>
      </w:r>
    </w:p>
    <w:p w14:paraId="7A277DC7" w14:textId="77777777" w:rsidR="00B82C90" w:rsidRPr="008B458E" w:rsidRDefault="00B82C90" w:rsidP="00B82C90">
      <w:pPr>
        <w:jc w:val="center"/>
        <w:rPr>
          <w:b/>
          <w:lang w:val="lt-LT"/>
        </w:rPr>
      </w:pPr>
      <w:r w:rsidRPr="008B458E">
        <w:rPr>
          <w:b/>
          <w:lang w:val="lt-LT"/>
        </w:rPr>
        <w:t>MYKOLO ROMERIO UNIVERSITETAS</w:t>
      </w:r>
    </w:p>
    <w:p w14:paraId="58112324" w14:textId="1E2EBA65" w:rsidR="00B82C90" w:rsidRPr="008B458E" w:rsidRDefault="00F336D9" w:rsidP="00B82C90">
      <w:pPr>
        <w:jc w:val="center"/>
        <w:rPr>
          <w:b/>
          <w:lang w:val="lt-LT"/>
        </w:rPr>
      </w:pPr>
      <w:r>
        <w:rPr>
          <w:b/>
          <w:lang w:val="lt-LT"/>
        </w:rPr>
        <w:t xml:space="preserve">VU </w:t>
      </w:r>
      <w:r w:rsidR="00B82C90" w:rsidRPr="008B458E">
        <w:rPr>
          <w:b/>
          <w:lang w:val="lt-LT"/>
        </w:rPr>
        <w:t xml:space="preserve">ŠIAULIŲ </w:t>
      </w:r>
      <w:r>
        <w:rPr>
          <w:b/>
          <w:lang w:val="lt-LT"/>
        </w:rPr>
        <w:t>AKADEMIJOS</w:t>
      </w:r>
    </w:p>
    <w:p w14:paraId="247E12FE" w14:textId="77777777" w:rsidR="00B82C90" w:rsidRPr="008B458E" w:rsidRDefault="00B82C90" w:rsidP="00B82C90">
      <w:pPr>
        <w:jc w:val="center"/>
        <w:rPr>
          <w:b/>
          <w:lang w:val="lt-LT"/>
        </w:rPr>
      </w:pPr>
    </w:p>
    <w:p w14:paraId="13AB57DE" w14:textId="5B3E8E05" w:rsidR="00B82C90" w:rsidRPr="008B458E" w:rsidRDefault="00B82C90" w:rsidP="00B82C90">
      <w:pPr>
        <w:jc w:val="center"/>
        <w:rPr>
          <w:b/>
          <w:lang w:val="lt-LT"/>
        </w:rPr>
      </w:pPr>
      <w:r w:rsidRPr="008B458E">
        <w:rPr>
          <w:b/>
          <w:lang w:val="lt-LT"/>
        </w:rPr>
        <w:t>Ekonomikos mokslo krypties (</w:t>
      </w:r>
      <w:r w:rsidR="0019061C">
        <w:rPr>
          <w:b/>
          <w:lang w:val="lt-LT"/>
        </w:rPr>
        <w:t>S 0</w:t>
      </w:r>
      <w:r w:rsidRPr="008B458E">
        <w:rPr>
          <w:b/>
          <w:lang w:val="lt-LT"/>
        </w:rPr>
        <w:t>04) disertacijų tematikų konkursui</w:t>
      </w:r>
      <w:r w:rsidRPr="008B458E">
        <w:rPr>
          <w:rStyle w:val="FootnoteReference"/>
          <w:b/>
          <w:lang w:val="lt-LT"/>
        </w:rPr>
        <w:footnoteReference w:id="1"/>
      </w:r>
    </w:p>
    <w:p w14:paraId="2F569EF7" w14:textId="77777777" w:rsidR="00B82C90" w:rsidRPr="008B458E" w:rsidRDefault="00B82C90" w:rsidP="00B82C90">
      <w:pPr>
        <w:jc w:val="center"/>
        <w:rPr>
          <w:lang w:val="lt-LT"/>
        </w:rPr>
      </w:pPr>
    </w:p>
    <w:p w14:paraId="291D2FDD" w14:textId="77777777" w:rsidR="00B82C90" w:rsidRPr="008B458E" w:rsidRDefault="00B82C90" w:rsidP="00B82C90">
      <w:pPr>
        <w:jc w:val="center"/>
        <w:rPr>
          <w:b/>
          <w:lang w:val="lt-LT"/>
        </w:rPr>
      </w:pPr>
      <w:r w:rsidRPr="008B458E">
        <w:rPr>
          <w:b/>
          <w:lang w:val="lt-LT"/>
        </w:rPr>
        <w:t>DISERTACIJOS TEMATIKOS PRISTATYMAS</w:t>
      </w:r>
    </w:p>
    <w:p w14:paraId="5FC20BB9" w14:textId="77777777" w:rsidR="00B82C90" w:rsidRPr="008B458E" w:rsidRDefault="00B82C90" w:rsidP="00B82C90">
      <w:pPr>
        <w:jc w:val="center"/>
        <w:rPr>
          <w:lang w:val="lt-LT"/>
        </w:rPr>
      </w:pPr>
    </w:p>
    <w:p w14:paraId="32489B43" w14:textId="469A1171" w:rsidR="00B82C90" w:rsidRPr="008B458E" w:rsidRDefault="007D3E6F" w:rsidP="00B82C90">
      <w:pPr>
        <w:jc w:val="center"/>
        <w:rPr>
          <w:lang w:val="lt-LT"/>
        </w:rPr>
      </w:pPr>
      <w:r>
        <w:rPr>
          <w:lang w:val="lt-LT"/>
        </w:rPr>
        <w:t>20</w:t>
      </w:r>
      <w:r w:rsidR="002F325F">
        <w:rPr>
          <w:lang w:val="lt-LT"/>
        </w:rPr>
        <w:t>2</w:t>
      </w:r>
      <w:r w:rsidR="00D47966">
        <w:rPr>
          <w:lang w:val="lt-LT"/>
        </w:rPr>
        <w:t>6</w:t>
      </w:r>
      <w:r w:rsidR="00B00F9D">
        <w:rPr>
          <w:lang w:val="lt-LT"/>
        </w:rPr>
        <w:t>-....</w:t>
      </w:r>
      <w:r w:rsidR="00B82C90" w:rsidRPr="008B458E">
        <w:rPr>
          <w:lang w:val="lt-LT"/>
        </w:rPr>
        <w:t>-....</w:t>
      </w:r>
    </w:p>
    <w:p w14:paraId="26793820" w14:textId="77777777" w:rsidR="00B82C90" w:rsidRPr="008B458E" w:rsidRDefault="00B82C90" w:rsidP="00B82C90">
      <w:pPr>
        <w:jc w:val="center"/>
        <w:rPr>
          <w:lang w:val="lt-LT"/>
        </w:rPr>
      </w:pPr>
      <w:r w:rsidRPr="008B458E">
        <w:rPr>
          <w:lang w:val="lt-LT"/>
        </w:rPr>
        <w:t>Kaunas</w:t>
      </w:r>
    </w:p>
    <w:p w14:paraId="136AF4DA" w14:textId="77777777" w:rsidR="00B82C90" w:rsidRPr="008B458E" w:rsidRDefault="00B82C90" w:rsidP="00B82C90">
      <w:pPr>
        <w:jc w:val="center"/>
        <w:rPr>
          <w:b/>
          <w:sz w:val="28"/>
          <w:szCs w:val="28"/>
          <w:lang w:val="lt-L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36"/>
      </w:tblGrid>
      <w:tr w:rsidR="00B82C90" w:rsidRPr="00271BF2" w14:paraId="771DD8E1" w14:textId="77777777" w:rsidTr="00940A0E">
        <w:tc>
          <w:tcPr>
            <w:tcW w:w="9854" w:type="dxa"/>
            <w:shd w:val="clear" w:color="auto" w:fill="D9D9D9"/>
          </w:tcPr>
          <w:p w14:paraId="093FFEC7" w14:textId="77777777" w:rsidR="00B82C90" w:rsidRPr="008B458E" w:rsidRDefault="00B82C90" w:rsidP="00940A0E">
            <w:pPr>
              <w:jc w:val="both"/>
              <w:rPr>
                <w:i/>
                <w:lang w:val="lt-LT"/>
              </w:rPr>
            </w:pPr>
            <w:r w:rsidRPr="008B458E">
              <w:rPr>
                <w:b/>
                <w:bCs/>
                <w:lang w:val="lt-LT"/>
              </w:rPr>
              <w:t xml:space="preserve">Tematikos pavadinimas lietuvių ir anglų kalbomis </w:t>
            </w:r>
          </w:p>
        </w:tc>
      </w:tr>
      <w:tr w:rsidR="00B82C90" w:rsidRPr="00271BF2" w14:paraId="6180D1CD" w14:textId="77777777" w:rsidTr="00940A0E">
        <w:tc>
          <w:tcPr>
            <w:tcW w:w="9854" w:type="dxa"/>
          </w:tcPr>
          <w:p w14:paraId="4F161F9B" w14:textId="77777777" w:rsidR="00B82C90" w:rsidRPr="008B458E" w:rsidRDefault="00B82C90" w:rsidP="00940A0E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  <w:p w14:paraId="1EC75E7E" w14:textId="77777777" w:rsidR="00B82C90" w:rsidRPr="008B458E" w:rsidRDefault="00B82C90" w:rsidP="00940A0E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</w:tc>
      </w:tr>
    </w:tbl>
    <w:p w14:paraId="25FD90FF" w14:textId="77777777" w:rsidR="00B82C90" w:rsidRPr="008B458E" w:rsidRDefault="00B82C90" w:rsidP="00B82C90">
      <w:pPr>
        <w:jc w:val="center"/>
        <w:rPr>
          <w:b/>
          <w:sz w:val="28"/>
          <w:szCs w:val="28"/>
          <w:lang w:val="lt-L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36"/>
      </w:tblGrid>
      <w:tr w:rsidR="00B82C90" w:rsidRPr="008B458E" w14:paraId="067530E3" w14:textId="77777777" w:rsidTr="00940A0E">
        <w:tc>
          <w:tcPr>
            <w:tcW w:w="9854" w:type="dxa"/>
            <w:shd w:val="clear" w:color="auto" w:fill="D9D9D9"/>
          </w:tcPr>
          <w:p w14:paraId="0BB05338" w14:textId="77777777" w:rsidR="00B82C90" w:rsidRPr="008B458E" w:rsidRDefault="00B82C90" w:rsidP="00940A0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i/>
                <w:lang w:val="lt-LT"/>
              </w:rPr>
            </w:pPr>
            <w:r w:rsidRPr="008B458E">
              <w:rPr>
                <w:b/>
                <w:bCs/>
                <w:lang w:val="lt-LT"/>
              </w:rPr>
              <w:t xml:space="preserve">Tematikos aktualumas ir tarptautiškumas </w:t>
            </w:r>
          </w:p>
        </w:tc>
      </w:tr>
      <w:tr w:rsidR="00B82C90" w:rsidRPr="008B458E" w14:paraId="492F3FFD" w14:textId="77777777" w:rsidTr="00940A0E">
        <w:tc>
          <w:tcPr>
            <w:tcW w:w="9854" w:type="dxa"/>
          </w:tcPr>
          <w:p w14:paraId="58E12804" w14:textId="77777777" w:rsidR="00B82C90" w:rsidRPr="008B458E" w:rsidRDefault="00B82C90" w:rsidP="00940A0E">
            <w:pPr>
              <w:pStyle w:val="Default"/>
              <w:spacing w:line="360" w:lineRule="auto"/>
              <w:jc w:val="both"/>
              <w:rPr>
                <w:bCs/>
                <w:color w:val="auto"/>
              </w:rPr>
            </w:pPr>
          </w:p>
          <w:p w14:paraId="50C8FA18" w14:textId="77777777" w:rsidR="00B82C90" w:rsidRPr="008B458E" w:rsidRDefault="00B82C90" w:rsidP="00940A0E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</w:tc>
      </w:tr>
    </w:tbl>
    <w:p w14:paraId="34B69B83" w14:textId="77777777" w:rsidR="00B82C90" w:rsidRPr="008B458E" w:rsidRDefault="00B82C90" w:rsidP="00B82C90">
      <w:pPr>
        <w:jc w:val="center"/>
        <w:rPr>
          <w:b/>
          <w:sz w:val="28"/>
          <w:szCs w:val="28"/>
          <w:lang w:val="lt-L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36"/>
      </w:tblGrid>
      <w:tr w:rsidR="00B82C90" w:rsidRPr="00271BF2" w14:paraId="1E572E07" w14:textId="77777777" w:rsidTr="00940A0E">
        <w:tc>
          <w:tcPr>
            <w:tcW w:w="9854" w:type="dxa"/>
            <w:shd w:val="clear" w:color="auto" w:fill="D9D9D9"/>
          </w:tcPr>
          <w:p w14:paraId="5C78B8D2" w14:textId="77777777" w:rsidR="00B82C90" w:rsidRPr="008B458E" w:rsidRDefault="00B82C90" w:rsidP="00940A0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i/>
                <w:lang w:val="lt-LT"/>
              </w:rPr>
            </w:pPr>
            <w:r w:rsidRPr="008B458E">
              <w:rPr>
                <w:b/>
                <w:bCs/>
                <w:lang w:val="lt-LT"/>
              </w:rPr>
              <w:t xml:space="preserve">Mokslinių tyrimų šioje tematikoje apžvalga </w:t>
            </w:r>
          </w:p>
        </w:tc>
      </w:tr>
      <w:tr w:rsidR="00B82C90" w:rsidRPr="00271BF2" w14:paraId="777E20C9" w14:textId="77777777" w:rsidTr="00940A0E">
        <w:tc>
          <w:tcPr>
            <w:tcW w:w="9854" w:type="dxa"/>
          </w:tcPr>
          <w:p w14:paraId="118D7EF0" w14:textId="77777777" w:rsidR="00B82C90" w:rsidRPr="008B458E" w:rsidRDefault="00B82C90" w:rsidP="00940A0E">
            <w:pPr>
              <w:pStyle w:val="Default"/>
              <w:spacing w:line="360" w:lineRule="auto"/>
              <w:jc w:val="both"/>
              <w:rPr>
                <w:bCs/>
                <w:color w:val="auto"/>
              </w:rPr>
            </w:pPr>
          </w:p>
          <w:p w14:paraId="7C4B8018" w14:textId="77777777" w:rsidR="00B82C90" w:rsidRPr="008B458E" w:rsidRDefault="00B82C90" w:rsidP="00940A0E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</w:tc>
      </w:tr>
    </w:tbl>
    <w:p w14:paraId="3CBCB9D4" w14:textId="77777777" w:rsidR="00B82C90" w:rsidRPr="008B458E" w:rsidRDefault="00B82C90" w:rsidP="00B82C90">
      <w:pPr>
        <w:jc w:val="center"/>
        <w:rPr>
          <w:b/>
          <w:sz w:val="28"/>
          <w:szCs w:val="28"/>
          <w:lang w:val="lt-L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36"/>
      </w:tblGrid>
      <w:tr w:rsidR="00B82C90" w:rsidRPr="008B458E" w14:paraId="23EFDD5F" w14:textId="77777777" w:rsidTr="00940A0E">
        <w:tc>
          <w:tcPr>
            <w:tcW w:w="9854" w:type="dxa"/>
            <w:shd w:val="clear" w:color="auto" w:fill="D9D9D9"/>
          </w:tcPr>
          <w:p w14:paraId="2F31C8C4" w14:textId="77777777" w:rsidR="00B82C90" w:rsidRPr="008B458E" w:rsidRDefault="00B82C90" w:rsidP="00940A0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i/>
                <w:lang w:val="lt-LT"/>
              </w:rPr>
            </w:pPr>
            <w:r w:rsidRPr="008B458E">
              <w:rPr>
                <w:b/>
                <w:bCs/>
                <w:lang w:val="lt-LT"/>
              </w:rPr>
              <w:t xml:space="preserve">Galimos potemės </w:t>
            </w:r>
            <w:r w:rsidRPr="008B458E">
              <w:rPr>
                <w:bCs/>
                <w:i/>
                <w:lang w:val="lt-LT"/>
              </w:rPr>
              <w:t>(pildyti nebūtina)</w:t>
            </w:r>
          </w:p>
        </w:tc>
      </w:tr>
      <w:tr w:rsidR="00B82C90" w:rsidRPr="008B458E" w14:paraId="5022DEE1" w14:textId="77777777" w:rsidTr="00940A0E">
        <w:tc>
          <w:tcPr>
            <w:tcW w:w="9854" w:type="dxa"/>
          </w:tcPr>
          <w:p w14:paraId="440C5B01" w14:textId="77777777" w:rsidR="00B82C90" w:rsidRPr="008B458E" w:rsidRDefault="00B82C90" w:rsidP="00940A0E">
            <w:pPr>
              <w:pStyle w:val="Default"/>
              <w:spacing w:line="360" w:lineRule="auto"/>
              <w:jc w:val="both"/>
              <w:rPr>
                <w:bCs/>
                <w:color w:val="auto"/>
              </w:rPr>
            </w:pPr>
          </w:p>
          <w:p w14:paraId="290C18DF" w14:textId="77777777" w:rsidR="00B82C90" w:rsidRPr="008B458E" w:rsidRDefault="00B82C90" w:rsidP="00940A0E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</w:tc>
      </w:tr>
    </w:tbl>
    <w:p w14:paraId="64CD3C98" w14:textId="77777777" w:rsidR="00B82C90" w:rsidRPr="008B458E" w:rsidRDefault="00B82C90" w:rsidP="00B82C90">
      <w:pPr>
        <w:jc w:val="center"/>
        <w:rPr>
          <w:b/>
          <w:sz w:val="28"/>
          <w:szCs w:val="28"/>
          <w:lang w:val="lt-L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36"/>
      </w:tblGrid>
      <w:tr w:rsidR="00B82C90" w:rsidRPr="008B458E" w14:paraId="34D72AC1" w14:textId="77777777" w:rsidTr="00940A0E">
        <w:tc>
          <w:tcPr>
            <w:tcW w:w="9854" w:type="dxa"/>
            <w:shd w:val="clear" w:color="auto" w:fill="D9D9D9"/>
          </w:tcPr>
          <w:p w14:paraId="309A91C6" w14:textId="77777777" w:rsidR="00B82C90" w:rsidRPr="008B458E" w:rsidRDefault="00B82C90" w:rsidP="00940A0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i/>
                <w:lang w:val="lt-LT"/>
              </w:rPr>
            </w:pPr>
            <w:r w:rsidRPr="008B458E">
              <w:rPr>
                <w:b/>
                <w:bCs/>
                <w:lang w:val="lt-LT"/>
              </w:rPr>
              <w:t xml:space="preserve">Galimi vadovai </w:t>
            </w:r>
          </w:p>
        </w:tc>
      </w:tr>
      <w:tr w:rsidR="00B82C90" w:rsidRPr="008B458E" w14:paraId="31849BC1" w14:textId="77777777" w:rsidTr="00940A0E">
        <w:tc>
          <w:tcPr>
            <w:tcW w:w="9854" w:type="dxa"/>
          </w:tcPr>
          <w:p w14:paraId="3D8FEF14" w14:textId="77777777" w:rsidR="00B82C90" w:rsidRPr="008B458E" w:rsidRDefault="00B82C90" w:rsidP="00940A0E">
            <w:pPr>
              <w:pStyle w:val="Default"/>
              <w:spacing w:line="360" w:lineRule="auto"/>
              <w:jc w:val="both"/>
              <w:rPr>
                <w:bCs/>
                <w:color w:val="auto"/>
              </w:rPr>
            </w:pPr>
          </w:p>
          <w:p w14:paraId="55D3983F" w14:textId="77777777" w:rsidR="00B82C90" w:rsidRPr="008B458E" w:rsidRDefault="00B82C90" w:rsidP="00940A0E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</w:tc>
      </w:tr>
    </w:tbl>
    <w:p w14:paraId="4758000C" w14:textId="77777777" w:rsidR="00B82C90" w:rsidRPr="008B458E" w:rsidRDefault="00B82C90" w:rsidP="00B82C90">
      <w:pPr>
        <w:jc w:val="center"/>
        <w:rPr>
          <w:b/>
          <w:sz w:val="28"/>
          <w:szCs w:val="28"/>
          <w:lang w:val="lt-LT"/>
        </w:rPr>
      </w:pPr>
    </w:p>
    <w:p w14:paraId="1606AA66" w14:textId="77777777" w:rsidR="00B82C90" w:rsidRPr="008B458E" w:rsidRDefault="00B82C90" w:rsidP="00B82C90">
      <w:pPr>
        <w:rPr>
          <w:lang w:val="lt-LT"/>
        </w:rPr>
      </w:pPr>
      <w:r w:rsidRPr="008B458E">
        <w:rPr>
          <w:lang w:val="lt-LT"/>
        </w:rPr>
        <w:t xml:space="preserve">     .......................................</w:t>
      </w:r>
      <w:r w:rsidRPr="008B458E">
        <w:rPr>
          <w:sz w:val="20"/>
          <w:szCs w:val="20"/>
          <w:lang w:val="lt-LT"/>
        </w:rPr>
        <w:tab/>
      </w:r>
      <w:r w:rsidRPr="008B458E">
        <w:rPr>
          <w:sz w:val="20"/>
          <w:szCs w:val="20"/>
          <w:lang w:val="lt-LT"/>
        </w:rPr>
        <w:tab/>
        <w:t xml:space="preserve">                 </w:t>
      </w:r>
      <w:r w:rsidRPr="008B458E">
        <w:rPr>
          <w:lang w:val="lt-LT"/>
        </w:rPr>
        <w:t>...........................................</w:t>
      </w:r>
    </w:p>
    <w:p w14:paraId="18C3BCF6" w14:textId="77777777" w:rsidR="00B82C90" w:rsidRPr="008B458E" w:rsidRDefault="00B82C90" w:rsidP="00B82C90">
      <w:pPr>
        <w:rPr>
          <w:sz w:val="20"/>
          <w:szCs w:val="20"/>
          <w:lang w:val="lt-LT"/>
        </w:rPr>
      </w:pPr>
      <w:r w:rsidRPr="008B458E">
        <w:rPr>
          <w:sz w:val="20"/>
          <w:szCs w:val="20"/>
          <w:lang w:val="lt-LT"/>
        </w:rPr>
        <w:t xml:space="preserve">        Mokslininko arba mokslinių</w:t>
      </w:r>
      <w:r w:rsidRPr="008B458E">
        <w:rPr>
          <w:sz w:val="20"/>
          <w:szCs w:val="20"/>
          <w:lang w:val="lt-LT"/>
        </w:rPr>
        <w:tab/>
      </w:r>
      <w:r w:rsidRPr="008B458E">
        <w:rPr>
          <w:sz w:val="20"/>
          <w:szCs w:val="20"/>
          <w:lang w:val="lt-LT"/>
        </w:rPr>
        <w:tab/>
      </w:r>
      <w:r w:rsidRPr="008B458E">
        <w:rPr>
          <w:sz w:val="20"/>
          <w:szCs w:val="20"/>
          <w:lang w:val="lt-LT"/>
        </w:rPr>
        <w:tab/>
        <w:t xml:space="preserve">             Parašas</w:t>
      </w:r>
    </w:p>
    <w:p w14:paraId="2834DBCC" w14:textId="77777777" w:rsidR="001D28C0" w:rsidRDefault="00B82C90" w:rsidP="00235145">
      <w:pPr>
        <w:rPr>
          <w:lang w:val="lt-LT"/>
        </w:rPr>
      </w:pPr>
      <w:r w:rsidRPr="008B458E">
        <w:rPr>
          <w:sz w:val="20"/>
          <w:szCs w:val="20"/>
          <w:lang w:val="lt-LT"/>
        </w:rPr>
        <w:t>tyrimų grupės vadovo vardas ir pavardė</w:t>
      </w:r>
    </w:p>
    <w:p w14:paraId="0EE0DDF4" w14:textId="77777777" w:rsidR="001D28C0" w:rsidRDefault="001D28C0" w:rsidP="009B772C">
      <w:pPr>
        <w:autoSpaceDE w:val="0"/>
        <w:autoSpaceDN w:val="0"/>
        <w:adjustRightInd w:val="0"/>
        <w:jc w:val="both"/>
        <w:rPr>
          <w:lang w:val="lt-LT"/>
        </w:rPr>
      </w:pPr>
    </w:p>
    <w:p w14:paraId="6399E8FA" w14:textId="77777777" w:rsidR="001D28C0" w:rsidRDefault="001D28C0" w:rsidP="009B772C">
      <w:pPr>
        <w:autoSpaceDE w:val="0"/>
        <w:autoSpaceDN w:val="0"/>
        <w:adjustRightInd w:val="0"/>
        <w:jc w:val="both"/>
        <w:rPr>
          <w:lang w:val="lt-LT"/>
        </w:rPr>
      </w:pPr>
    </w:p>
    <w:sectPr w:rsidR="001D28C0" w:rsidSect="00F41F33">
      <w:pgSz w:w="11906" w:h="16838"/>
      <w:pgMar w:top="1134" w:right="1080" w:bottom="1440" w:left="1080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C29697" w14:textId="77777777" w:rsidR="0098138F" w:rsidRDefault="0098138F" w:rsidP="00FA16CD">
      <w:r>
        <w:separator/>
      </w:r>
    </w:p>
  </w:endnote>
  <w:endnote w:type="continuationSeparator" w:id="0">
    <w:p w14:paraId="27DCFD13" w14:textId="77777777" w:rsidR="0098138F" w:rsidRDefault="0098138F" w:rsidP="00FA16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4A57D7" w14:textId="77777777" w:rsidR="0098138F" w:rsidRDefault="0098138F" w:rsidP="00FA16CD">
      <w:r>
        <w:separator/>
      </w:r>
    </w:p>
  </w:footnote>
  <w:footnote w:type="continuationSeparator" w:id="0">
    <w:p w14:paraId="29C4E141" w14:textId="77777777" w:rsidR="0098138F" w:rsidRDefault="0098138F" w:rsidP="00FA16CD">
      <w:r>
        <w:continuationSeparator/>
      </w:r>
    </w:p>
  </w:footnote>
  <w:footnote w:id="1">
    <w:p w14:paraId="67005600" w14:textId="77777777" w:rsidR="00B82C90" w:rsidRPr="001E27E8" w:rsidRDefault="00B82C90" w:rsidP="00B82C90">
      <w:pPr>
        <w:pStyle w:val="FootnoteText"/>
        <w:rPr>
          <w:rFonts w:ascii="Times New Roman" w:hAnsi="Times New Roman"/>
        </w:rPr>
      </w:pPr>
      <w:r w:rsidRPr="001E27E8">
        <w:rPr>
          <w:rStyle w:val="FootnoteReference"/>
          <w:rFonts w:ascii="Times New Roman" w:hAnsi="Times New Roman"/>
        </w:rPr>
        <w:footnoteRef/>
      </w:r>
      <w:r w:rsidRPr="001E27E8">
        <w:rPr>
          <w:rFonts w:ascii="Times New Roman" w:hAnsi="Times New Roman"/>
        </w:rPr>
        <w:t xml:space="preserve"> Visas aprašas neturi viršyti dviejų puslapių</w:t>
      </w:r>
      <w:r>
        <w:rPr>
          <w:rFonts w:ascii="Times New Roman" w:hAnsi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0468B7"/>
    <w:multiLevelType w:val="multilevel"/>
    <w:tmpl w:val="1CDEC8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isLgl/>
      <w:lvlText w:val="%1.%2.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355A6B83"/>
    <w:multiLevelType w:val="multilevel"/>
    <w:tmpl w:val="3FECD4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Zero"/>
      <w:isLgl/>
      <w:lvlText w:val="%1.%2.%3."/>
      <w:lvlJc w:val="left"/>
      <w:pPr>
        <w:ind w:left="1440" w:hanging="720"/>
      </w:pPr>
    </w:lvl>
    <w:lvl w:ilvl="3">
      <w:start w:val="1"/>
      <w:numFmt w:val="decimal"/>
      <w:isLgl/>
      <w:lvlText w:val="%1.%2.%3.%4."/>
      <w:lvlJc w:val="left"/>
      <w:pPr>
        <w:ind w:left="1800" w:hanging="720"/>
      </w:pPr>
    </w:lvl>
    <w:lvl w:ilvl="4">
      <w:start w:val="1"/>
      <w:numFmt w:val="decimal"/>
      <w:isLgl/>
      <w:lvlText w:val="%1.%2.%3.%4.%5."/>
      <w:lvlJc w:val="left"/>
      <w:pPr>
        <w:ind w:left="2520" w:hanging="1080"/>
      </w:pPr>
    </w:lvl>
    <w:lvl w:ilvl="5">
      <w:start w:val="1"/>
      <w:numFmt w:val="decimal"/>
      <w:isLgl/>
      <w:lvlText w:val="%1.%2.%3.%4.%5.%6."/>
      <w:lvlJc w:val="left"/>
      <w:pPr>
        <w:ind w:left="2880" w:hanging="1080"/>
      </w:pPr>
    </w:lvl>
    <w:lvl w:ilvl="6">
      <w:start w:val="1"/>
      <w:numFmt w:val="decimal"/>
      <w:isLgl/>
      <w:lvlText w:val="%1.%2.%3.%4.%5.%6.%7."/>
      <w:lvlJc w:val="left"/>
      <w:pPr>
        <w:ind w:left="3600" w:hanging="1440"/>
      </w:p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</w:lvl>
  </w:abstractNum>
  <w:abstractNum w:abstractNumId="2" w15:restartNumberingAfterBreak="0">
    <w:nsid w:val="466A0B0E"/>
    <w:multiLevelType w:val="multilevel"/>
    <w:tmpl w:val="28DC06F6"/>
    <w:lvl w:ilvl="0">
      <w:start w:val="1"/>
      <w:numFmt w:val="decimal"/>
      <w:lvlText w:val="%1."/>
      <w:lvlJc w:val="left"/>
      <w:pPr>
        <w:ind w:left="630" w:hanging="360"/>
      </w:pPr>
    </w:lvl>
    <w:lvl w:ilvl="1">
      <w:start w:val="2"/>
      <w:numFmt w:val="decimal"/>
      <w:isLgl/>
      <w:lvlText w:val="%1.%2."/>
      <w:lvlJc w:val="left"/>
      <w:pPr>
        <w:ind w:left="243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459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639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855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35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251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31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6470" w:hanging="1800"/>
      </w:pPr>
      <w:rPr>
        <w:rFonts w:hint="default"/>
      </w:rPr>
    </w:lvl>
  </w:abstractNum>
  <w:num w:numId="1" w16cid:durableId="5767482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226689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31714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296"/>
  <w:hyphenationZone w:val="396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LEwtjQwNTY2NjNT0lEKTi0uzszPAykwqgUAhKvTHywAAAA="/>
  </w:docVars>
  <w:rsids>
    <w:rsidRoot w:val="00C36D94"/>
    <w:rsid w:val="00000997"/>
    <w:rsid w:val="000101C8"/>
    <w:rsid w:val="00016646"/>
    <w:rsid w:val="000202FF"/>
    <w:rsid w:val="000479D4"/>
    <w:rsid w:val="0005054C"/>
    <w:rsid w:val="00061899"/>
    <w:rsid w:val="00066220"/>
    <w:rsid w:val="00067BEE"/>
    <w:rsid w:val="00074D34"/>
    <w:rsid w:val="00076520"/>
    <w:rsid w:val="00092338"/>
    <w:rsid w:val="000C1E38"/>
    <w:rsid w:val="000D2ECC"/>
    <w:rsid w:val="00103035"/>
    <w:rsid w:val="00104607"/>
    <w:rsid w:val="00122160"/>
    <w:rsid w:val="00124307"/>
    <w:rsid w:val="0014225C"/>
    <w:rsid w:val="0014428B"/>
    <w:rsid w:val="001472E7"/>
    <w:rsid w:val="001557F9"/>
    <w:rsid w:val="00164271"/>
    <w:rsid w:val="001803D1"/>
    <w:rsid w:val="0019061C"/>
    <w:rsid w:val="0019615B"/>
    <w:rsid w:val="001C1C84"/>
    <w:rsid w:val="001D0144"/>
    <w:rsid w:val="001D28C0"/>
    <w:rsid w:val="001D47ED"/>
    <w:rsid w:val="001E4BB6"/>
    <w:rsid w:val="001F010E"/>
    <w:rsid w:val="001F2A5E"/>
    <w:rsid w:val="002261B8"/>
    <w:rsid w:val="00235145"/>
    <w:rsid w:val="002423B8"/>
    <w:rsid w:val="002443F8"/>
    <w:rsid w:val="00251053"/>
    <w:rsid w:val="00257A30"/>
    <w:rsid w:val="00261C74"/>
    <w:rsid w:val="00270853"/>
    <w:rsid w:val="002719A6"/>
    <w:rsid w:val="00271BF2"/>
    <w:rsid w:val="00274CBB"/>
    <w:rsid w:val="00281DA8"/>
    <w:rsid w:val="002A1E65"/>
    <w:rsid w:val="002A238D"/>
    <w:rsid w:val="002B0F46"/>
    <w:rsid w:val="002B58FE"/>
    <w:rsid w:val="002D158F"/>
    <w:rsid w:val="002D48AA"/>
    <w:rsid w:val="002F325F"/>
    <w:rsid w:val="002F3D81"/>
    <w:rsid w:val="002F4D93"/>
    <w:rsid w:val="0032561D"/>
    <w:rsid w:val="0033452B"/>
    <w:rsid w:val="00340D51"/>
    <w:rsid w:val="0036694F"/>
    <w:rsid w:val="00386147"/>
    <w:rsid w:val="003A0D2F"/>
    <w:rsid w:val="003B509C"/>
    <w:rsid w:val="003B635D"/>
    <w:rsid w:val="003D40A0"/>
    <w:rsid w:val="003E75E7"/>
    <w:rsid w:val="0040003B"/>
    <w:rsid w:val="00403A80"/>
    <w:rsid w:val="00413A26"/>
    <w:rsid w:val="00440BBB"/>
    <w:rsid w:val="004473DB"/>
    <w:rsid w:val="00450C41"/>
    <w:rsid w:val="0045141D"/>
    <w:rsid w:val="00492A67"/>
    <w:rsid w:val="00496096"/>
    <w:rsid w:val="00496180"/>
    <w:rsid w:val="004C7A7D"/>
    <w:rsid w:val="004E12FB"/>
    <w:rsid w:val="004F36CE"/>
    <w:rsid w:val="004F559A"/>
    <w:rsid w:val="004F5F12"/>
    <w:rsid w:val="005130CE"/>
    <w:rsid w:val="0056032F"/>
    <w:rsid w:val="00562C41"/>
    <w:rsid w:val="005C75C7"/>
    <w:rsid w:val="005D3266"/>
    <w:rsid w:val="005E395C"/>
    <w:rsid w:val="005E4206"/>
    <w:rsid w:val="005E46A0"/>
    <w:rsid w:val="005E6444"/>
    <w:rsid w:val="0061253D"/>
    <w:rsid w:val="0065515B"/>
    <w:rsid w:val="0066158F"/>
    <w:rsid w:val="00663C33"/>
    <w:rsid w:val="0067734A"/>
    <w:rsid w:val="006C6E67"/>
    <w:rsid w:val="006D4952"/>
    <w:rsid w:val="006E52A7"/>
    <w:rsid w:val="006E7778"/>
    <w:rsid w:val="00722B39"/>
    <w:rsid w:val="00736D96"/>
    <w:rsid w:val="00737740"/>
    <w:rsid w:val="0078327D"/>
    <w:rsid w:val="007919FC"/>
    <w:rsid w:val="007D3E6F"/>
    <w:rsid w:val="00815F20"/>
    <w:rsid w:val="00821392"/>
    <w:rsid w:val="00831152"/>
    <w:rsid w:val="008350CE"/>
    <w:rsid w:val="00841742"/>
    <w:rsid w:val="00851776"/>
    <w:rsid w:val="008565FB"/>
    <w:rsid w:val="00857621"/>
    <w:rsid w:val="00860897"/>
    <w:rsid w:val="00882C80"/>
    <w:rsid w:val="008B1852"/>
    <w:rsid w:val="008F7B5C"/>
    <w:rsid w:val="00900D5E"/>
    <w:rsid w:val="00914EE0"/>
    <w:rsid w:val="009323E5"/>
    <w:rsid w:val="0093455E"/>
    <w:rsid w:val="009364C1"/>
    <w:rsid w:val="00951775"/>
    <w:rsid w:val="00954C51"/>
    <w:rsid w:val="00957909"/>
    <w:rsid w:val="0096356E"/>
    <w:rsid w:val="00963FB1"/>
    <w:rsid w:val="0098138F"/>
    <w:rsid w:val="009860D9"/>
    <w:rsid w:val="009B772C"/>
    <w:rsid w:val="009D1B8A"/>
    <w:rsid w:val="009D4D83"/>
    <w:rsid w:val="009F53CB"/>
    <w:rsid w:val="00A030E9"/>
    <w:rsid w:val="00A16CBF"/>
    <w:rsid w:val="00A47492"/>
    <w:rsid w:val="00A50411"/>
    <w:rsid w:val="00A80927"/>
    <w:rsid w:val="00A861F7"/>
    <w:rsid w:val="00AA20FB"/>
    <w:rsid w:val="00AC5D25"/>
    <w:rsid w:val="00AD7660"/>
    <w:rsid w:val="00B00F9D"/>
    <w:rsid w:val="00B02302"/>
    <w:rsid w:val="00B21704"/>
    <w:rsid w:val="00B44D7F"/>
    <w:rsid w:val="00B45F36"/>
    <w:rsid w:val="00B72EA7"/>
    <w:rsid w:val="00B7317E"/>
    <w:rsid w:val="00B742D0"/>
    <w:rsid w:val="00B81E72"/>
    <w:rsid w:val="00B82C90"/>
    <w:rsid w:val="00B87585"/>
    <w:rsid w:val="00B95D20"/>
    <w:rsid w:val="00BA31B5"/>
    <w:rsid w:val="00BC18C9"/>
    <w:rsid w:val="00C156FB"/>
    <w:rsid w:val="00C36D94"/>
    <w:rsid w:val="00C61FA3"/>
    <w:rsid w:val="00C64CD5"/>
    <w:rsid w:val="00C6609A"/>
    <w:rsid w:val="00C66ABC"/>
    <w:rsid w:val="00C74F70"/>
    <w:rsid w:val="00C82608"/>
    <w:rsid w:val="00C82686"/>
    <w:rsid w:val="00C90024"/>
    <w:rsid w:val="00C94512"/>
    <w:rsid w:val="00C960F4"/>
    <w:rsid w:val="00C97732"/>
    <w:rsid w:val="00CA3200"/>
    <w:rsid w:val="00CB2B7D"/>
    <w:rsid w:val="00CC2FE2"/>
    <w:rsid w:val="00CC41A5"/>
    <w:rsid w:val="00CC7D11"/>
    <w:rsid w:val="00CF0A3D"/>
    <w:rsid w:val="00CF50DE"/>
    <w:rsid w:val="00CF6737"/>
    <w:rsid w:val="00D04124"/>
    <w:rsid w:val="00D22420"/>
    <w:rsid w:val="00D247EA"/>
    <w:rsid w:val="00D47966"/>
    <w:rsid w:val="00D57D16"/>
    <w:rsid w:val="00D62BB0"/>
    <w:rsid w:val="00D650A0"/>
    <w:rsid w:val="00D66863"/>
    <w:rsid w:val="00DC00D0"/>
    <w:rsid w:val="00DC1205"/>
    <w:rsid w:val="00DC5E00"/>
    <w:rsid w:val="00DE0952"/>
    <w:rsid w:val="00DF1EEF"/>
    <w:rsid w:val="00E23FAE"/>
    <w:rsid w:val="00E30B7B"/>
    <w:rsid w:val="00E441BB"/>
    <w:rsid w:val="00E80D15"/>
    <w:rsid w:val="00E83CF1"/>
    <w:rsid w:val="00E9382E"/>
    <w:rsid w:val="00EA63F8"/>
    <w:rsid w:val="00EB7345"/>
    <w:rsid w:val="00EE4E96"/>
    <w:rsid w:val="00EF45B3"/>
    <w:rsid w:val="00EF4702"/>
    <w:rsid w:val="00F04CF0"/>
    <w:rsid w:val="00F225DE"/>
    <w:rsid w:val="00F23EA7"/>
    <w:rsid w:val="00F336D9"/>
    <w:rsid w:val="00F34213"/>
    <w:rsid w:val="00F35083"/>
    <w:rsid w:val="00F41F33"/>
    <w:rsid w:val="00F463B7"/>
    <w:rsid w:val="00F56F2A"/>
    <w:rsid w:val="00F74EB1"/>
    <w:rsid w:val="00F96648"/>
    <w:rsid w:val="00FA16CD"/>
    <w:rsid w:val="00FC1B4B"/>
    <w:rsid w:val="00FC40B6"/>
    <w:rsid w:val="00FD18F4"/>
    <w:rsid w:val="00FE4623"/>
    <w:rsid w:val="00FF0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0BA0FDC"/>
  <w15:docId w15:val="{4DE11691-27C6-470A-A842-00B0B2158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6D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6D9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lt-LT"/>
    </w:rPr>
  </w:style>
  <w:style w:type="paragraph" w:customStyle="1" w:styleId="Default">
    <w:name w:val="Default"/>
    <w:rsid w:val="00C36D9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FA16CD"/>
    <w:pPr>
      <w:spacing w:after="200" w:line="276" w:lineRule="auto"/>
    </w:pPr>
    <w:rPr>
      <w:rFonts w:ascii="Calibri" w:eastAsia="Calibri" w:hAnsi="Calibri"/>
      <w:sz w:val="20"/>
      <w:szCs w:val="20"/>
      <w:lang w:val="lt-LT"/>
    </w:rPr>
  </w:style>
  <w:style w:type="character" w:customStyle="1" w:styleId="FootnoteTextChar">
    <w:name w:val="Footnote Text Char"/>
    <w:basedOn w:val="DefaultParagraphFont"/>
    <w:link w:val="FootnoteText"/>
    <w:semiHidden/>
    <w:rsid w:val="00FA16CD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A16CD"/>
    <w:rPr>
      <w:vertAlign w:val="superscript"/>
    </w:rPr>
  </w:style>
  <w:style w:type="character" w:styleId="Hyperlink">
    <w:name w:val="Hyperlink"/>
    <w:rsid w:val="00FA16CD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A16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alibri" w:hAnsi="Courier New" w:cs="Courier New"/>
      <w:sz w:val="20"/>
      <w:szCs w:val="20"/>
      <w:lang w:val="lt-LT" w:eastAsia="lt-L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A16CD"/>
    <w:rPr>
      <w:rFonts w:ascii="Courier New" w:eastAsia="Calibri" w:hAnsi="Courier New" w:cs="Courier New"/>
      <w:sz w:val="20"/>
      <w:szCs w:val="20"/>
      <w:lang w:eastAsia="lt-L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2EC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ECC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83C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90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ED9CF4-AAD8-457D-A7C2-3BBFFEE209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DU</Company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B</dc:creator>
  <cp:lastModifiedBy>Rasa Andrišiūnaitė</cp:lastModifiedBy>
  <cp:revision>3</cp:revision>
  <cp:lastPrinted>2026-03-05T13:30:00Z</cp:lastPrinted>
  <dcterms:created xsi:type="dcterms:W3CDTF">2026-03-05T13:32:00Z</dcterms:created>
  <dcterms:modified xsi:type="dcterms:W3CDTF">2026-03-05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22294b85dbf99d5c9c918801018e3ce8840b49cad783f1e6955b6d22ad657d</vt:lpwstr>
  </property>
</Properties>
</file>